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Journalist</w:t>
      </w:r>
      <w:r>
        <w:t xml:space="preserve"> </w:t>
      </w:r>
      <w:r>
        <w:t xml:space="preserve">Position,</w:t>
      </w:r>
      <w:r>
        <w:t xml:space="preserve"> </w:t>
      </w:r>
      <w:r>
        <w:t xml:space="preserve">Qatar</w:t>
      </w:r>
      <w:r>
        <w:t xml:space="preserve"> </w:t>
      </w:r>
      <w:r>
        <w:t xml:space="preserve">Doha</w:t>
      </w:r>
    </w:p>
    <w:bookmarkStart w:id="21" w:name="X4f59ad31cd2b882002b8b7d1612ccc69ccfa567"/>
    <w:p>
      <w:pPr>
        <w:pStyle w:val="Heading1"/>
      </w:pPr>
      <w:r>
        <w:t xml:space="preserve">Internship Application Letter for Journalism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Media Department</w:t>
      </w:r>
      <w:r>
        <w:br/>
      </w:r>
      <w:r>
        <w:t xml:space="preserve">Qatar News Agency (QNA) / Al Jazeera Media Network</w:t>
      </w:r>
      <w:r>
        <w:br/>
      </w:r>
      <w:r>
        <w:t xml:space="preserve">Doha, Qatar</w:t>
      </w:r>
    </w:p>
    <w:bookmarkStart w:id="20" w:name="X54c86513de8fea4ba147f59749ca7a1110338d2"/>
    <w:p>
      <w:pPr>
        <w:pStyle w:val="Heading2"/>
      </w:pPr>
      <w:r>
        <w:t xml:space="preserve">Subject: Application for Journalism Internship Position in Qatar Doha</w:t>
      </w:r>
    </w:p>
    <w:p>
      <w:pPr>
        <w:pStyle w:val="FirstParagraph"/>
      </w:pPr>
      <w:r>
        <w:t xml:space="preserve">Dear Hiring Manager,</w:t>
      </w:r>
    </w:p>
    <w:p>
      <w:pPr>
        <w:pStyle w:val="BodyText"/>
      </w:pPr>
      <w:r>
        <w:t xml:space="preserve">It is with profound enthusiasm that I submit my application for the Journalism Internship position within your esteemed media organization in Qatar Doha. As a dedicated journalism student at [Your University] with a specialized focus on international media ecosystems, I have long admired the pivotal role Qatar Doha plays as a global hub for news dissemination and cultural dialogue. My academic journey, practical experiences, and deep-seated commitment to ethical storytelling align precisely with the values that drive leading media institutions in this dynamic city. This Internship Application Letter serves as my formal expression of interest in contributing to your team’s mission while developing into a skilled journalist capable of reporting with nuance across diverse global landscapes.</w:t>
      </w:r>
    </w:p>
    <w:p>
      <w:pPr>
        <w:pStyle w:val="BodyText"/>
      </w:pPr>
      <w:r>
        <w:t xml:space="preserve">The strategic significance of Qatar Doha in contemporary journalism cannot be overstated. Home to Al Jazeera Media Network and the headquarters of numerous international news bureaus, Doha offers an unparalleled environment for journalists seeking to understand how media shapes geopolitical narratives. My academic curriculum has emphasized the Middle East’s media landscape, including courses such as "Global Journalism Ethics," "Media in Arab Societies," and "Digital Storytelling." Through these studies, I have analyzed how Qatar Doha’s unique position—fostering both regional perspectives and international coverage—creates a model for responsible, impactful journalism. I am eager to immerse myself in this ecosystem as an intern, learning from professionals who navigate complex cultural contexts while upholding journalistic integrity.</w:t>
      </w:r>
    </w:p>
    <w:p>
      <w:pPr>
        <w:pStyle w:val="BodyText"/>
      </w:pPr>
      <w:r>
        <w:t xml:space="preserve">My practical experience further solidifies my readiness for this internship. As a contributing writer for [Your University Newspaper/Publication], I have produced over 50 articles covering campus events, social issues, and student perspectives. My work on a multimedia project about immigrant communities in [Your City] required conducting interviews in multiple languages (including basic Arabic), demonstrating my ability to engage with diverse voices—a skill critical for success as a journalist in Qatar Doha. Additionally, I volunteered at [Local Community Outlet/NGO], where I assisted with content creation and social media strategy, gaining hands-on experience with editorial workflows that mirror professional newsroom operations. These experiences taught me the importance of accuracy, cultural sensitivity, and timely reporting—principles central to journalism in Qatar’s evolving media environment.</w:t>
      </w:r>
    </w:p>
    <w:p>
      <w:pPr>
        <w:pStyle w:val="BodyText"/>
      </w:pPr>
      <w:r>
        <w:t xml:space="preserve">What particularly draws me to your organization in Qatar Doha is its commitment to fostering inclusive narratives. Al Jazeera’s coverage of global events—from the Gulf Cooperation Council forums to international humanitarian efforts—exemplifies how journalism can bridge cultural divides. I have followed your network’s reporting on Qatar’s preparations for the FIFA World Cup 2022 and its legacy projects, noting how stories were crafted with both local context and global relevance. As a journalist-in-training, I aspire to develop this same ability to balance specificity with universality in my work. My proficiency in English and foundational Arabic (through coursework at [University]) allows me to engage effectively within Qatar’s multilingual media landscape, ensuring I can contribute meaningfully from day one.</w:t>
      </w:r>
    </w:p>
    <w:p>
      <w:pPr>
        <w:pStyle w:val="BodyText"/>
      </w:pPr>
      <w:r>
        <w:t xml:space="preserve">Moreover, I recognize that journalism in Qatar Doha operates within a framework of national values and international standards. During my research on Qatari media policies, I was impressed by the emphasis on "media responsibility" as articulated in the National Media Council’s guidelines. I am committed to understanding this context deeply—not as a constraint, but as an opportunity to learn how ethical journalism thrives within diverse regulatory environments. My internship would not only be a learning experience for me but also a chance to support your team by assisting with research, fact-checking, social media engagement, and potentially shadowing field reporters on local assignments that highlight Doha’s vibrant cultural fabric.</w:t>
      </w:r>
    </w:p>
    <w:p>
      <w:pPr>
        <w:pStyle w:val="BodyText"/>
      </w:pPr>
      <w:r>
        <w:t xml:space="preserve">In the fast-paced world of journalism, adaptability is key. I have honed this skill through managing tight deadlines during my academic projects and collaborating with cross-functional teams. For instance, when our university publication faced a sudden editorial shift due to campus events, I coordinated with editors to repurpose content swiftly while maintaining quality—a testament to my resilience in dynamic settings. In Qatar Doha’s media environment, where stories often intersect with diplomacy and cultural shifts, I believe these traits will allow me to contribute effectively as an intern. My goal is not merely to observe but to actively learn how a journalist in this region builds trust with audiences while navigating complex stories.</w:t>
      </w:r>
    </w:p>
    <w:p>
      <w:pPr>
        <w:pStyle w:val="BodyText"/>
      </w:pPr>
      <w:r>
        <w:t xml:space="preserve">Qatar Doha represents the future of journalism: where tradition meets innovation, and local stories resonate globally. I am eager to bring my passion for storytelling, my dedication to ethical practices, and my respect for Qatar’s media heritage to your organization. This internship would be a transformative step in my journey toward becoming a journalist who can report with empathy across cultures—qualities I believe are essential in Doha’s world-class media ecosystem.</w:t>
      </w:r>
    </w:p>
    <w:p>
      <w:pPr>
        <w:pStyle w:val="BodyText"/>
      </w:pPr>
      <w:r>
        <w:t xml:space="preserve">Thank you for considering this Internship Application Letter and my candidacy. I have attached my resume for your review and welcome the opportunity to discuss how my skills align with your team’s needs. I am available for an interview at your earliest convenience and can be reached via email or phone.</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Journalist Position, Qatar Doha</dc:title>
  <dc:creator/>
  <dc:language>en</dc:language>
  <cp:keywords/>
  <dcterms:created xsi:type="dcterms:W3CDTF">2026-07-14T13:50:17Z</dcterms:created>
  <dcterms:modified xsi:type="dcterms:W3CDTF">2026-07-14T13:50:17Z</dcterms:modified>
</cp:coreProperties>
</file>

<file path=docProps/custom.xml><?xml version="1.0" encoding="utf-8"?>
<Properties xmlns="http://schemas.openxmlformats.org/officeDocument/2006/custom-properties" xmlns:vt="http://schemas.openxmlformats.org/officeDocument/2006/docPropsVTypes"/>
</file>